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interest in the Dietitian position at your organization in United States Los Angeles. As a dedicated and experienced dietitian with a passion for promoting health through nutrition, I am eager to contribute my expertise to a dynamic team that values innovative approaches to food and wellness. The opportunity to work within the vibrant and culturally diverse community of Los Angeles aligns perfectly with my professional goals, and I am excited about the possibility of joining your organization as a Dietitian.</w:t>
      </w:r>
    </w:p>
    <w:p>
      <w:pPr>
        <w:pStyle w:val="BodyText"/>
      </w:pPr>
      <w:r>
        <w:t xml:space="preserve">With [X years] of experience in clinical, community, and private practice settings, I have developed a comprehensive understanding of dietary needs across different populations. My work as a Dietitian has focused on empowering individuals to make informed decisions about their nutrition while addressing unique challenges such as chronic disease management, weight loss, and culturally sensitive meal planning. In the United States Los Angeles area, where health disparities and diverse dietary practices are prevalent, I have honed my ability to create personalized nutrition plans that respect cultural traditions while promoting long-term well-being.</w:t>
      </w:r>
    </w:p>
    <w:p>
      <w:pPr>
        <w:pStyle w:val="BodyText"/>
      </w:pPr>
      <w:r>
        <w:t xml:space="preserve">One of my core strengths as a Dietitian is my commitment to evidence-based practices. I stay current with the latest research in nutrition science and integrate this knowledge into my work to ensure that clients receive accurate and effective guidance. For example, in a recent project in Los Angeles, I collaborated with local health clinics to develop a community education program focused on preventing diabetes through dietary changes. This initiative not only improved participants’ understanding of healthy eating but also fostered stronger connections between healthcare providers and underserved populations. As a Dietitian, I believe that accessibility and inclusivity are essential components of effective nutrition care, and I strive to make my services available to individuals from all walks of life.</w:t>
      </w:r>
    </w:p>
    <w:p>
      <w:pPr>
        <w:pStyle w:val="BodyText"/>
      </w:pPr>
      <w:r>
        <w:t xml:space="preserve">Los Angeles is a city known for its innovation, diversity, and dedication to holistic health. As a Dietitian in this region, I have witnessed firsthand the growing demand for professionals who can navigate the complexities of modern nutrition. Whether it’s addressing the needs of busy urban dwellers, supporting athletes with specialized dietary requirements, or helping families adopt healthier habits, I approach each challenge with creativity and compassion. My background includes working with a wide range of clients, from school-aged children to elderly adults, and I have developed strategies to tailor my services to meet the specific needs of each individual.</w:t>
      </w:r>
    </w:p>
    <w:p>
      <w:pPr>
        <w:pStyle w:val="BodyText"/>
      </w:pPr>
      <w:r>
        <w:t xml:space="preserve">In addition to my clinical experience, I have a strong foundation in public health initiatives. As a Dietitian in the United States Los Angeles area, I have participated in programs aimed at reducing food insecurity and improving access to nutritious foods. These experiences have deepened my understanding of how socioeconomic factors influence dietary choices and reinforced my belief that nutrition is a fundamental right for all people. I am particularly passionate about advocating for policies that support equitable access to healthy food options, especially in underserved communities.</w:t>
      </w:r>
    </w:p>
    <w:p>
      <w:pPr>
        <w:pStyle w:val="BodyText"/>
      </w:pPr>
      <w:r>
        <w:t xml:space="preserve">My educational background includes a [Degree, e.g., Bachelor’s/Master’s] in Nutrition and Dietetics from [University Name], where I graduated with honors. I am also a licensed Dietitian (RD/LD) with certifications in areas such as [specific certifications, e.g., diabetes education, sports nutrition]. These qualifications have equipped me with the skills to assess nutritional needs, design meal plans, and provide ongoing support to clients. Furthermore, my ability to communicate complex nutritional concepts in an accessible manner has made me a trusted resource for both individuals and organizations.</w:t>
      </w:r>
    </w:p>
    <w:p>
      <w:pPr>
        <w:pStyle w:val="BodyText"/>
      </w:pPr>
      <w:r>
        <w:t xml:space="preserve">What sets me apart as a Dietitian is my ability to blend clinical expertise with a deep sense of empathy. I understand that nutrition is not just about food; it’s about empowering people to take control of their health. In Los Angeles, where the pace of life can be overwhelming, I have learned to meet clients where they are—whether through in-person consultations, virtual sessions, or community workshops. This flexibility ensures that my services remain accessible and effective for a wide range of individuals.</w:t>
      </w:r>
    </w:p>
    <w:p>
      <w:pPr>
        <w:pStyle w:val="BodyText"/>
      </w:pPr>
      <w:r>
        <w:t xml:space="preserve">I am particularly drawn to your organization because of its reputation for excellence in dietetic care and its commitment to addressing the unique health needs of Los Angeles residents. I admire your focus on [specific initiative, e.g., preventive healthcare, cultural competence, or community outreach], and I am eager to contribute my skills to further these efforts. As a Dietitian in the United States Los Angeles area, I am confident that my background and passion for nutrition will enable me to make a meaningful impact on the lives of your clients and the broader community.</w:t>
      </w:r>
    </w:p>
    <w:p>
      <w:pPr>
        <w:pStyle w:val="BodyText"/>
      </w:pPr>
      <w:r>
        <w:t xml:space="preserve">Thank you for considering my application. I would welcome the opportunity to discuss how my experience and vision align with your organization’s goals. Please feel free to contact me at [Your Phone Number] or [Your Email Address] at your earliest convenience. I look forward to the possibility of contributing my expertise as a Dietitian in the vibrant and ever-evolving landscape of United States Los Angeles.</w:t>
      </w:r>
    </w:p>
    <w:p>
      <w:pPr>
        <w:pStyle w:val="BodyText"/>
      </w:pPr>
      <w:r>
        <w:t xml:space="preserve">Sincerely,</w:t>
      </w:r>
      <w:r>
        <w:br/>
      </w:r>
      <w:r>
        <w:t xml:space="preserve">[Your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United States Los Angeles</dc:title>
  <dc:creator/>
  <cp:keywords/>
  <dcterms:created xsi:type="dcterms:W3CDTF">2026-07-24T08:52:07Z</dcterms:created>
  <dcterms:modified xsi:type="dcterms:W3CDTF">2026-07-24T08:52:07Z</dcterms:modified>
</cp:coreProperties>
</file>

<file path=docProps/custom.xml><?xml version="1.0" encoding="utf-8"?>
<Properties xmlns="http://schemas.openxmlformats.org/officeDocument/2006/custom-properties" xmlns:vt="http://schemas.openxmlformats.org/officeDocument/2006/docPropsVTypes"/>
</file>